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C05C14" w14:textId="77777777" w:rsidR="00254427" w:rsidRDefault="00000000">
      <w:pPr>
        <w:pStyle w:val="FirstParagraph"/>
      </w:pPr>
      <w:r>
        <w:rPr>
          <w:b/>
          <w:bCs/>
        </w:rPr>
        <w:t>AI App Retrospective Template</w:t>
      </w:r>
    </w:p>
    <w:p w14:paraId="18994B67" w14:textId="77777777" w:rsidR="00254427" w:rsidRDefault="00000000">
      <w:r>
        <w:pict w14:anchorId="1C9651E7">
          <v:rect id="_x0000_i1025" style="width:0;height:1.5pt" o:hralign="center" o:hrstd="t" o:hr="t"/>
        </w:pict>
      </w:r>
    </w:p>
    <w:p w14:paraId="4BEE639E" w14:textId="77777777" w:rsidR="00254427" w:rsidRDefault="00000000">
      <w:pPr>
        <w:pStyle w:val="Heading3"/>
      </w:pPr>
      <w:bookmarkStart w:id="0" w:name="overview-summary"/>
      <w:r>
        <w:t>1. Overview Summary</w:t>
      </w:r>
    </w:p>
    <w:p w14:paraId="13707CE4" w14:textId="77777777" w:rsidR="00254427" w:rsidRDefault="00000000">
      <w:pPr>
        <w:pStyle w:val="Compact"/>
        <w:numPr>
          <w:ilvl w:val="0"/>
          <w:numId w:val="2"/>
        </w:numPr>
      </w:pPr>
      <w:r>
        <w:t>App Name: CAD Model Scraping</w:t>
      </w:r>
    </w:p>
    <w:p w14:paraId="5D73FE29" w14:textId="77777777" w:rsidR="00254427" w:rsidRDefault="00000000">
      <w:pPr>
        <w:pStyle w:val="Compact"/>
        <w:numPr>
          <w:ilvl w:val="0"/>
          <w:numId w:val="2"/>
        </w:numPr>
      </w:pPr>
      <w:r>
        <w:t>Description: Backend system to collect 3D CAD models from various sources, aiming to streamline model discovery using scraping and search.</w:t>
      </w:r>
    </w:p>
    <w:p w14:paraId="45EA41BD" w14:textId="77777777" w:rsidR="00254427" w:rsidRDefault="00000000">
      <w:pPr>
        <w:pStyle w:val="Compact"/>
        <w:numPr>
          <w:ilvl w:val="0"/>
          <w:numId w:val="2"/>
        </w:numPr>
      </w:pPr>
      <w:r>
        <w:t>Primary Use Case / Problem Solved: Simplifies the process of finding 3D printable models across multiple platforms by automating the data retrieval.</w:t>
      </w:r>
    </w:p>
    <w:p w14:paraId="46E8B724" w14:textId="0F20AA37" w:rsidR="00254427" w:rsidRDefault="00000000">
      <w:pPr>
        <w:pStyle w:val="Compact"/>
        <w:numPr>
          <w:ilvl w:val="0"/>
          <w:numId w:val="2"/>
        </w:numPr>
      </w:pPr>
      <w:r>
        <w:t>Platforms Used (AI tools, IDEs, etc.): VS Code, ChatGPT (for guidance)</w:t>
      </w:r>
    </w:p>
    <w:p w14:paraId="68C6C4DB" w14:textId="77777777" w:rsidR="00254427" w:rsidRDefault="00000000">
      <w:pPr>
        <w:pStyle w:val="Compact"/>
        <w:numPr>
          <w:ilvl w:val="0"/>
          <w:numId w:val="2"/>
        </w:numPr>
      </w:pPr>
      <w:r>
        <w:t>Languages and Tools: Python, FastAPI, BeautifulSoup, mock S3 storage (local setup)</w:t>
      </w:r>
    </w:p>
    <w:p w14:paraId="487B46DA" w14:textId="77777777" w:rsidR="00EE0C09" w:rsidRDefault="00000000" w:rsidP="00EE0C09">
      <w:pPr>
        <w:pStyle w:val="Heading2"/>
        <w:ind w:left="502" w:hanging="502"/>
        <w:rPr>
          <w:rFonts w:asciiTheme="minorHAnsi" w:hAnsiTheme="minorHAnsi"/>
          <w:sz w:val="28"/>
          <w:szCs w:val="28"/>
        </w:rPr>
      </w:pPr>
      <w:bookmarkStart w:id="1" w:name="what-worked-well"/>
      <w:bookmarkEnd w:id="0"/>
      <w:r>
        <w:t xml:space="preserve"> </w:t>
      </w:r>
      <w:r w:rsidRPr="00EE0C09">
        <w:rPr>
          <w:rFonts w:asciiTheme="minorHAnsi" w:hAnsiTheme="minorHAnsi"/>
          <w:sz w:val="28"/>
          <w:szCs w:val="28"/>
        </w:rPr>
        <w:t>2. What Worked Well</w:t>
      </w:r>
    </w:p>
    <w:p w14:paraId="5C998F91" w14:textId="77777777" w:rsidR="00EE0C09" w:rsidRDefault="00000000" w:rsidP="00EE0C09">
      <w:pPr>
        <w:pStyle w:val="Compact"/>
        <w:numPr>
          <w:ilvl w:val="0"/>
          <w:numId w:val="2"/>
        </w:numPr>
      </w:pPr>
      <w:r w:rsidRPr="00EE0C09">
        <w:t xml:space="preserve"> -</w:t>
      </w:r>
      <w:r>
        <w:t xml:space="preserve"> Finalized the overall structure and tools early on</w:t>
      </w:r>
    </w:p>
    <w:p w14:paraId="2C7AEB2A" w14:textId="62406CC4" w:rsidR="00254427" w:rsidRDefault="00000000" w:rsidP="00EE0C09">
      <w:pPr>
        <w:pStyle w:val="Compact"/>
        <w:numPr>
          <w:ilvl w:val="0"/>
          <w:numId w:val="2"/>
        </w:numPr>
      </w:pPr>
      <w:proofErr w:type="spellStart"/>
      <w:r w:rsidRPr="00DE2110">
        <w:t>FastAPI</w:t>
      </w:r>
      <w:proofErr w:type="spellEnd"/>
      <w:r w:rsidRPr="00DE2110">
        <w:t xml:space="preserve"> was easy to get started with once basics were understood</w:t>
      </w:r>
    </w:p>
    <w:p w14:paraId="029C696D" w14:textId="485F720E" w:rsidR="00254427" w:rsidRPr="00EE0C09" w:rsidRDefault="00000000" w:rsidP="00EE0C09">
      <w:pPr>
        <w:pStyle w:val="Heading2"/>
        <w:spacing w:before="0"/>
        <w:ind w:left="142"/>
        <w:rPr>
          <w:rFonts w:asciiTheme="minorHAnsi" w:hAnsiTheme="minorHAnsi"/>
          <w:sz w:val="28"/>
          <w:szCs w:val="28"/>
        </w:rPr>
      </w:pPr>
      <w:bookmarkStart w:id="2" w:name="what-didnt-work-challenges"/>
      <w:bookmarkEnd w:id="1"/>
      <w:r w:rsidRPr="00EE0C09">
        <w:rPr>
          <w:rFonts w:asciiTheme="minorHAnsi" w:hAnsiTheme="minorHAnsi"/>
          <w:sz w:val="28"/>
          <w:szCs w:val="28"/>
        </w:rPr>
        <w:t xml:space="preserve">3. What Didn’t Work / Challenges - Some initial confusion around JWT </w:t>
      </w:r>
      <w:proofErr w:type="gramStart"/>
      <w:r w:rsidRPr="00EE0C09">
        <w:rPr>
          <w:rFonts w:asciiTheme="minorHAnsi" w:hAnsiTheme="minorHAnsi"/>
          <w:sz w:val="28"/>
          <w:szCs w:val="28"/>
        </w:rPr>
        <w:t xml:space="preserve">setup </w:t>
      </w:r>
      <w:r w:rsidR="00EE0C09">
        <w:rPr>
          <w:rFonts w:asciiTheme="minorHAnsi" w:hAnsiTheme="minorHAnsi"/>
          <w:sz w:val="28"/>
          <w:szCs w:val="28"/>
        </w:rPr>
        <w:t xml:space="preserve"> </w:t>
      </w:r>
      <w:r w:rsidRPr="00EE0C09">
        <w:rPr>
          <w:rFonts w:asciiTheme="minorHAnsi" w:hAnsiTheme="minorHAnsi"/>
          <w:sz w:val="28"/>
          <w:szCs w:val="28"/>
        </w:rPr>
        <w:t>and</w:t>
      </w:r>
      <w:proofErr w:type="gramEnd"/>
      <w:r w:rsidRPr="00EE0C09">
        <w:rPr>
          <w:rFonts w:asciiTheme="minorHAnsi" w:hAnsiTheme="minorHAnsi"/>
          <w:sz w:val="28"/>
          <w:szCs w:val="28"/>
        </w:rPr>
        <w:t xml:space="preserve"> token validation</w:t>
      </w:r>
      <w:r>
        <w:br/>
      </w:r>
      <w:r w:rsidRPr="00DE2110">
        <w:rPr>
          <w:rFonts w:asciiTheme="minorHAnsi" w:eastAsiaTheme="minorHAnsi" w:hAnsiTheme="minorHAnsi" w:cstheme="minorBidi"/>
          <w:color w:val="auto"/>
          <w:sz w:val="24"/>
          <w:szCs w:val="24"/>
        </w:rPr>
        <w:t>Took time to align on project flow and how to modularize things</w:t>
      </w:r>
      <w:r w:rsidR="00DE2110">
        <w:rPr>
          <w:rFonts w:asciiTheme="minorHAnsi" w:eastAsiaTheme="minorHAnsi" w:hAnsiTheme="minorHAnsi" w:cstheme="minorBidi"/>
          <w:color w:val="auto"/>
          <w:sz w:val="24"/>
          <w:szCs w:val="24"/>
        </w:rPr>
        <w:t>.</w:t>
      </w:r>
    </w:p>
    <w:p w14:paraId="4A7C398B" w14:textId="3D564E1E" w:rsidR="00DE2110" w:rsidRDefault="00EE0C09">
      <w:pPr>
        <w:pStyle w:val="Heading2"/>
      </w:pPr>
      <w:bookmarkStart w:id="3" w:name="key-learnings"/>
      <w:bookmarkEnd w:id="2"/>
      <w:r>
        <w:t xml:space="preserve">  </w:t>
      </w:r>
      <w:r w:rsidR="00000000">
        <w:t xml:space="preserve">4. Key Learnings </w:t>
      </w:r>
    </w:p>
    <w:p w14:paraId="3F7E4021" w14:textId="330DD83E" w:rsidR="00EE0C09" w:rsidRDefault="00EE0C09" w:rsidP="00EE0C09">
      <w:pPr>
        <w:pStyle w:val="Heading2"/>
        <w:numPr>
          <w:ilvl w:val="0"/>
          <w:numId w:val="14"/>
        </w:numPr>
        <w:spacing w:before="0"/>
        <w:ind w:left="284" w:hanging="284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</w:t>
      </w:r>
      <w:r w:rsidR="00000000" w:rsidRPr="00DE2110">
        <w:rPr>
          <w:rFonts w:asciiTheme="minorHAnsi" w:eastAsiaTheme="minorHAnsi" w:hAnsiTheme="minorHAnsi" w:cstheme="minorBidi"/>
          <w:color w:val="auto"/>
          <w:sz w:val="24"/>
          <w:szCs w:val="24"/>
        </w:rPr>
        <w:t>Got familiar with Python backend development</w:t>
      </w:r>
    </w:p>
    <w:p w14:paraId="458532CB" w14:textId="3075BD3C" w:rsidR="00254427" w:rsidRPr="00EE0C09" w:rsidRDefault="00000000" w:rsidP="00EE0C09">
      <w:pPr>
        <w:pStyle w:val="Heading2"/>
        <w:numPr>
          <w:ilvl w:val="0"/>
          <w:numId w:val="14"/>
        </w:numPr>
        <w:spacing w:before="0"/>
        <w:ind w:left="284" w:hanging="284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DE2110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</w:t>
      </w:r>
      <w:r w:rsidR="00EE0C09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</w:t>
      </w:r>
      <w:r w:rsidRPr="00DE2110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Understood </w:t>
      </w:r>
      <w:proofErr w:type="spellStart"/>
      <w:r w:rsidRPr="00DE2110">
        <w:rPr>
          <w:rFonts w:asciiTheme="minorHAnsi" w:eastAsiaTheme="minorHAnsi" w:hAnsiTheme="minorHAnsi" w:cstheme="minorBidi"/>
          <w:color w:val="auto"/>
          <w:sz w:val="24"/>
          <w:szCs w:val="24"/>
        </w:rPr>
        <w:t>FastAPI</w:t>
      </w:r>
      <w:proofErr w:type="spellEnd"/>
      <w:r w:rsidRPr="00DE2110"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structure, especially routes and auth logic</w:t>
      </w:r>
    </w:p>
    <w:p w14:paraId="21FA786E" w14:textId="77777777" w:rsidR="00254427" w:rsidRDefault="00000000">
      <w:pPr>
        <w:pStyle w:val="Heading3"/>
      </w:pPr>
      <w:bookmarkStart w:id="4" w:name="code-notes"/>
      <w:r>
        <w:t>5. Code Notes</w:t>
      </w:r>
    </w:p>
    <w:p w14:paraId="20EAE6E9" w14:textId="77777777" w:rsidR="00254427" w:rsidRDefault="00000000">
      <w:pPr>
        <w:pStyle w:val="Compact"/>
        <w:numPr>
          <w:ilvl w:val="0"/>
          <w:numId w:val="6"/>
        </w:numPr>
      </w:pPr>
      <w:r>
        <w:t>Code Location (e.g., GitHub link): Yet to push the full structure, still working locally</w:t>
      </w:r>
    </w:p>
    <w:p w14:paraId="6EA92F0A" w14:textId="7A641AC6" w:rsidR="00254427" w:rsidRDefault="00000000">
      <w:pPr>
        <w:pStyle w:val="Compact"/>
        <w:numPr>
          <w:ilvl w:val="0"/>
          <w:numId w:val="6"/>
        </w:numPr>
      </w:pPr>
      <w:r>
        <w:t>Key Files / Functions: main.py,</w:t>
      </w:r>
      <w:r w:rsidR="008E780E">
        <w:t xml:space="preserve"> product</w:t>
      </w:r>
      <w:r>
        <w:t>.py,</w:t>
      </w:r>
      <w:r w:rsidR="008E780E">
        <w:t xml:space="preserve"> scrapper.py, secure.py, upload</w:t>
      </w:r>
      <w:r>
        <w:t>.py</w:t>
      </w:r>
    </w:p>
    <w:p w14:paraId="6B7E8DE3" w14:textId="77777777" w:rsidR="00254427" w:rsidRDefault="00000000">
      <w:pPr>
        <w:pStyle w:val="Compact"/>
        <w:numPr>
          <w:ilvl w:val="0"/>
          <w:numId w:val="6"/>
        </w:numPr>
      </w:pPr>
      <w:r>
        <w:t>Reusable Components: JWT auth setup, login/signup endpoints</w:t>
      </w:r>
    </w:p>
    <w:p w14:paraId="71163606" w14:textId="77777777" w:rsidR="00254427" w:rsidRDefault="00000000">
      <w:pPr>
        <w:pStyle w:val="Heading3"/>
      </w:pPr>
      <w:bookmarkStart w:id="5" w:name="prompts-and-ai-interactions"/>
      <w:bookmarkEnd w:id="4"/>
      <w:r>
        <w:t>6. Prompts and AI Interactions</w:t>
      </w:r>
    </w:p>
    <w:p w14:paraId="7C23680E" w14:textId="77777777" w:rsidR="00254427" w:rsidRDefault="00000000" w:rsidP="008E780E">
      <w:pPr>
        <w:pStyle w:val="Compact"/>
        <w:numPr>
          <w:ilvl w:val="0"/>
          <w:numId w:val="2"/>
        </w:numPr>
      </w:pPr>
      <w:r>
        <w:t>Effective Prompts: - Used ChatGPT to get started with FastAPI routing and auth setup</w:t>
      </w:r>
      <w:r>
        <w:br/>
        <w:t>- Got clarity on how to hash passwords and verify tokens properly</w:t>
      </w:r>
    </w:p>
    <w:p w14:paraId="755BE63B" w14:textId="77777777" w:rsidR="00254427" w:rsidRDefault="00000000" w:rsidP="008E780E">
      <w:pPr>
        <w:pStyle w:val="Compact"/>
        <w:numPr>
          <w:ilvl w:val="0"/>
          <w:numId w:val="2"/>
        </w:numPr>
      </w:pPr>
      <w:r>
        <w:t>Problematic Prompts and Fixes: - Some prompts gave partial implementations, had to stitch things together manually</w:t>
      </w:r>
    </w:p>
    <w:p w14:paraId="619C5D18" w14:textId="77777777" w:rsidR="00254427" w:rsidRDefault="00000000">
      <w:pPr>
        <w:pStyle w:val="Compact"/>
        <w:numPr>
          <w:ilvl w:val="0"/>
          <w:numId w:val="7"/>
        </w:numPr>
      </w:pPr>
      <w:r>
        <w:t>Observations on AI Behavior: - AI was helpful for quick bootstrapping, but needed tweaking for real use cases</w:t>
      </w:r>
    </w:p>
    <w:p w14:paraId="46AC3EB4" w14:textId="77777777" w:rsidR="00254427" w:rsidRDefault="00000000">
      <w:pPr>
        <w:pStyle w:val="Heading3"/>
      </w:pPr>
      <w:bookmarkStart w:id="6" w:name="team-reflections"/>
      <w:bookmarkEnd w:id="5"/>
      <w:r>
        <w:t>7. Team Reflections</w:t>
      </w:r>
    </w:p>
    <w:p w14:paraId="58EE6930" w14:textId="06E0C5A3" w:rsidR="00254427" w:rsidRDefault="00000000">
      <w:pPr>
        <w:pStyle w:val="Compact"/>
        <w:numPr>
          <w:ilvl w:val="0"/>
          <w:numId w:val="8"/>
        </w:numPr>
      </w:pPr>
      <w:r>
        <w:t xml:space="preserve">Individual or Group Takeaways: - I mostly worked on backend structure and learning </w:t>
      </w:r>
      <w:proofErr w:type="spellStart"/>
      <w:r>
        <w:t>FastAPI</w:t>
      </w:r>
      <w:proofErr w:type="spellEnd"/>
      <w:r>
        <w:t xml:space="preserve"> </w:t>
      </w:r>
      <w:proofErr w:type="gramStart"/>
      <w:r>
        <w:t>basics</w:t>
      </w:r>
      <w:r w:rsidR="00EE0C09">
        <w:t xml:space="preserve"> ,</w:t>
      </w:r>
      <w:proofErr w:type="gramEnd"/>
      <w:r w:rsidR="00EE0C09">
        <w:t xml:space="preserve"> </w:t>
      </w:r>
      <w:r>
        <w:t>Parin</w:t>
      </w:r>
      <w:r w:rsidR="00EE0C09">
        <w:t xml:space="preserve"> started looking into React app</w:t>
      </w:r>
      <w:r>
        <w:t xml:space="preserve"> and </w:t>
      </w:r>
      <w:proofErr w:type="spellStart"/>
      <w:r>
        <w:t>Likhin</w:t>
      </w:r>
      <w:proofErr w:type="spellEnd"/>
      <w:r>
        <w:t xml:space="preserve"> </w:t>
      </w:r>
      <w:r w:rsidR="00EE0C09">
        <w:t xml:space="preserve">has started R&amp;D about scrapping </w:t>
      </w:r>
    </w:p>
    <w:p w14:paraId="4D46428F" w14:textId="77777777" w:rsidR="00254427" w:rsidRDefault="00000000">
      <w:pPr>
        <w:pStyle w:val="Compact"/>
        <w:numPr>
          <w:ilvl w:val="0"/>
          <w:numId w:val="8"/>
        </w:numPr>
      </w:pPr>
      <w:r>
        <w:lastRenderedPageBreak/>
        <w:t>Team Dynamics and Collaboration Insights: - Collaborated briefly in early setup. Most of the backend work was done individually.</w:t>
      </w:r>
    </w:p>
    <w:p w14:paraId="4CE829A1" w14:textId="77777777" w:rsidR="00EE0C09" w:rsidRDefault="00000000">
      <w:pPr>
        <w:pStyle w:val="Compact"/>
        <w:numPr>
          <w:ilvl w:val="0"/>
          <w:numId w:val="8"/>
        </w:numPr>
      </w:pPr>
      <w:r>
        <w:t xml:space="preserve">Suggestions for Next Sprint: </w:t>
      </w:r>
    </w:p>
    <w:p w14:paraId="1B7445E9" w14:textId="780AAEFD" w:rsidR="00254427" w:rsidRDefault="00000000" w:rsidP="00EE0C09">
      <w:pPr>
        <w:pStyle w:val="Compact"/>
        <w:ind w:left="502"/>
      </w:pPr>
      <w:r>
        <w:t>- Start writing actual scraping logic</w:t>
      </w:r>
      <w:r>
        <w:br/>
        <w:t>- Add task queue and integrate with mock S3 storage</w:t>
      </w:r>
    </w:p>
    <w:p w14:paraId="56AACCF1" w14:textId="77777777" w:rsidR="00254427" w:rsidRDefault="00000000">
      <w:pPr>
        <w:pStyle w:val="Heading3"/>
      </w:pPr>
      <w:bookmarkStart w:id="7" w:name="next-steps-or-follow-up-ideas"/>
      <w:bookmarkEnd w:id="6"/>
      <w:r>
        <w:t>8. Next Steps or Follow-Up Ideas</w:t>
      </w:r>
    </w:p>
    <w:p w14:paraId="71851676" w14:textId="77777777" w:rsidR="00254427" w:rsidRDefault="00000000">
      <w:pPr>
        <w:pStyle w:val="Compact"/>
        <w:numPr>
          <w:ilvl w:val="0"/>
          <w:numId w:val="9"/>
        </w:numPr>
      </w:pPr>
      <w:r>
        <w:t>Should this app be revisited? Yes, especially if scraping turns out successful</w:t>
      </w:r>
    </w:p>
    <w:p w14:paraId="19BB8FB3" w14:textId="77777777" w:rsidR="00254427" w:rsidRDefault="00000000">
      <w:pPr>
        <w:pStyle w:val="Compact"/>
        <w:numPr>
          <w:ilvl w:val="0"/>
          <w:numId w:val="9"/>
        </w:numPr>
      </w:pPr>
      <w:r>
        <w:t>Spin-off or related ideas: - Maybe build a search UI later or add ML-based filtering</w:t>
      </w:r>
    </w:p>
    <w:p w14:paraId="4B848FFB" w14:textId="77777777" w:rsidR="00254427" w:rsidRDefault="00000000">
      <w:pPr>
        <w:pStyle w:val="Compact"/>
        <w:numPr>
          <w:ilvl w:val="0"/>
          <w:numId w:val="9"/>
        </w:numPr>
      </w:pPr>
      <w:r>
        <w:t>Improvements for Future Work: - Better time planning</w:t>
      </w:r>
      <w:r>
        <w:br/>
        <w:t>- Split responsibilities early</w:t>
      </w:r>
    </w:p>
    <w:p w14:paraId="379474BD" w14:textId="2F74FA33" w:rsidR="00254427" w:rsidRDefault="00000000">
      <w:pPr>
        <w:pStyle w:val="Heading3"/>
      </w:pPr>
      <w:bookmarkStart w:id="8" w:name="screenshots-or-demos"/>
      <w:bookmarkEnd w:id="7"/>
      <w:r>
        <w:t xml:space="preserve">9. Screenshots or </w:t>
      </w:r>
      <w:proofErr w:type="gramStart"/>
      <w:r>
        <w:t>Demos</w:t>
      </w:r>
      <w:r w:rsidR="00EE0C09">
        <w:t xml:space="preserve"> :</w:t>
      </w:r>
      <w:proofErr w:type="gramEnd"/>
      <w:r w:rsidR="00EE0C09">
        <w:t xml:space="preserve"> </w:t>
      </w:r>
    </w:p>
    <w:p w14:paraId="1DBCE516" w14:textId="2E718B9F" w:rsidR="00EE0C09" w:rsidRPr="00EE0C09" w:rsidRDefault="00EE0C09" w:rsidP="00EE0C09">
      <w:pPr>
        <w:pStyle w:val="BodyText"/>
      </w:pPr>
      <w:r>
        <w:t xml:space="preserve">   Not ready yet.</w:t>
      </w:r>
    </w:p>
    <w:p w14:paraId="5D715FF3" w14:textId="77777777" w:rsidR="00254427" w:rsidRDefault="00000000">
      <w:pPr>
        <w:pStyle w:val="Heading3"/>
      </w:pPr>
      <w:bookmarkStart w:id="9" w:name="rating-and-fun-factor"/>
      <w:bookmarkEnd w:id="8"/>
      <w:r>
        <w:t>10. Rating and Fun Factor</w:t>
      </w:r>
    </w:p>
    <w:p w14:paraId="617ACAB6" w14:textId="77777777" w:rsidR="00254427" w:rsidRDefault="00000000">
      <w:pPr>
        <w:pStyle w:val="Compact"/>
        <w:numPr>
          <w:ilvl w:val="0"/>
          <w:numId w:val="10"/>
        </w:numPr>
      </w:pPr>
      <w:r>
        <w:t>Overall Usefulness (1-10): 7</w:t>
      </w:r>
    </w:p>
    <w:p w14:paraId="3EBF955D" w14:textId="77777777" w:rsidR="00254427" w:rsidRDefault="00000000">
      <w:pPr>
        <w:pStyle w:val="Compact"/>
        <w:numPr>
          <w:ilvl w:val="0"/>
          <w:numId w:val="10"/>
        </w:numPr>
      </w:pPr>
      <w:r>
        <w:t>Creativity or Innovation Score (1-10): 8</w:t>
      </w:r>
    </w:p>
    <w:p w14:paraId="56D1E42E" w14:textId="77777777" w:rsidR="00254427" w:rsidRDefault="00000000">
      <w:pPr>
        <w:pStyle w:val="Compact"/>
        <w:numPr>
          <w:ilvl w:val="0"/>
          <w:numId w:val="10"/>
        </w:numPr>
      </w:pPr>
      <w:r>
        <w:t>Fun Factor (1-10): 7</w:t>
      </w:r>
    </w:p>
    <w:p w14:paraId="4D2B98EB" w14:textId="77777777" w:rsidR="00254427" w:rsidRDefault="00000000">
      <w:pPr>
        <w:pStyle w:val="Compact"/>
        <w:numPr>
          <w:ilvl w:val="0"/>
          <w:numId w:val="10"/>
        </w:numPr>
      </w:pPr>
      <w:r>
        <w:t>Would You Revisit This Idea? Yes</w:t>
      </w:r>
      <w:bookmarkEnd w:id="3"/>
      <w:bookmarkEnd w:id="9"/>
    </w:p>
    <w:sectPr w:rsidR="002544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D9E49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34C0A52"/>
    <w:lvl w:ilvl="0">
      <w:numFmt w:val="bullet"/>
      <w:lvlText w:val=""/>
      <w:lvlJc w:val="left"/>
      <w:pPr>
        <w:ind w:left="502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523A9C"/>
    <w:multiLevelType w:val="multilevel"/>
    <w:tmpl w:val="434C0A52"/>
    <w:lvl w:ilvl="0">
      <w:numFmt w:val="bullet"/>
      <w:lvlText w:val=""/>
      <w:lvlJc w:val="left"/>
      <w:pPr>
        <w:ind w:left="502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4C23F5"/>
    <w:multiLevelType w:val="hybridMultilevel"/>
    <w:tmpl w:val="6E565D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A4166"/>
    <w:multiLevelType w:val="hybridMultilevel"/>
    <w:tmpl w:val="C412673A"/>
    <w:lvl w:ilvl="0" w:tplc="732494E6">
      <w:start w:val="3"/>
      <w:numFmt w:val="bullet"/>
      <w:lvlText w:val="-"/>
      <w:lvlJc w:val="left"/>
      <w:pPr>
        <w:ind w:left="405" w:hanging="360"/>
      </w:pPr>
      <w:rPr>
        <w:rFonts w:ascii="Aptos" w:eastAsiaTheme="minorHAnsi" w:hAnsi="Apto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6025474C"/>
    <w:multiLevelType w:val="hybridMultilevel"/>
    <w:tmpl w:val="ED9C01D0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252855716">
    <w:abstractNumId w:val="0"/>
  </w:num>
  <w:num w:numId="2" w16cid:durableId="1606428233">
    <w:abstractNumId w:val="1"/>
  </w:num>
  <w:num w:numId="3" w16cid:durableId="816995033">
    <w:abstractNumId w:val="1"/>
  </w:num>
  <w:num w:numId="4" w16cid:durableId="1276446774">
    <w:abstractNumId w:val="1"/>
  </w:num>
  <w:num w:numId="5" w16cid:durableId="2032605064">
    <w:abstractNumId w:val="1"/>
  </w:num>
  <w:num w:numId="6" w16cid:durableId="1934824779">
    <w:abstractNumId w:val="1"/>
  </w:num>
  <w:num w:numId="7" w16cid:durableId="152378256">
    <w:abstractNumId w:val="1"/>
  </w:num>
  <w:num w:numId="8" w16cid:durableId="831338934">
    <w:abstractNumId w:val="1"/>
  </w:num>
  <w:num w:numId="9" w16cid:durableId="583027339">
    <w:abstractNumId w:val="1"/>
  </w:num>
  <w:num w:numId="10" w16cid:durableId="2095544237">
    <w:abstractNumId w:val="1"/>
  </w:num>
  <w:num w:numId="11" w16cid:durableId="1147431920">
    <w:abstractNumId w:val="3"/>
  </w:num>
  <w:num w:numId="12" w16cid:durableId="933442673">
    <w:abstractNumId w:val="2"/>
  </w:num>
  <w:num w:numId="13" w16cid:durableId="2114401651">
    <w:abstractNumId w:val="4"/>
  </w:num>
  <w:num w:numId="14" w16cid:durableId="7773308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4427"/>
    <w:rsid w:val="00254427"/>
    <w:rsid w:val="005E26D3"/>
    <w:rsid w:val="008E780E"/>
    <w:rsid w:val="00DE2110"/>
    <w:rsid w:val="00EE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5312D"/>
  <w15:docId w15:val="{E202FA9F-D794-4402-B7E7-137F2FBDC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intan Patel</cp:lastModifiedBy>
  <cp:revision>2</cp:revision>
  <dcterms:created xsi:type="dcterms:W3CDTF">2025-06-18T18:53:00Z</dcterms:created>
  <dcterms:modified xsi:type="dcterms:W3CDTF">2025-06-18T21:10:00Z</dcterms:modified>
</cp:coreProperties>
</file>